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18E8" w:rsidRDefault="009D60E4" w:rsidP="00F618E8">
      <w:r>
        <w:rPr>
          <w:noProof/>
        </w:rPr>
        <w:drawing>
          <wp:inline distT="0" distB="0" distL="0" distR="0">
            <wp:extent cx="6858000" cy="1600200"/>
            <wp:effectExtent l="0" t="0" r="0" b="0"/>
            <wp:docPr id="11" name="Picture 11" descr="C:\Users\XPS-8500\AppData\Local\Microsoft\Windows\INetCache\Content.Word\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XPS-8500\AppData\Local\Microsoft\Windows\INetCache\Content.Word\heade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18E8" w:rsidRPr="009D60E4" w:rsidRDefault="009D60E4" w:rsidP="00F618E8">
      <w:pPr>
        <w:rPr>
          <w:sz w:val="36"/>
          <w:szCs w:val="36"/>
        </w:rPr>
      </w:pPr>
      <w:r w:rsidRPr="009D60E4">
        <w:rPr>
          <w:sz w:val="36"/>
          <w:szCs w:val="36"/>
        </w:rPr>
        <w:t>Wedding Form</w:t>
      </w:r>
      <w:bookmarkStart w:id="0" w:name="_GoBack"/>
      <w:bookmarkEnd w:id="0"/>
    </w:p>
    <w:p w:rsidR="0060150E" w:rsidRDefault="0060150E">
      <w:pPr>
        <w:rPr>
          <w:sz w:val="24"/>
          <w:szCs w:val="24"/>
        </w:rPr>
      </w:pPr>
      <w:r w:rsidRPr="00AF2C57">
        <w:rPr>
          <w:sz w:val="24"/>
          <w:szCs w:val="24"/>
        </w:rPr>
        <w:t>Date of Event</w:t>
      </w:r>
      <w:r w:rsidR="008C33DE" w:rsidRPr="00AF2C57">
        <w:rPr>
          <w:sz w:val="24"/>
          <w:szCs w:val="24"/>
        </w:rPr>
        <w:tab/>
      </w:r>
      <w:r w:rsidRPr="00AF2C57">
        <w:rPr>
          <w:sz w:val="24"/>
          <w:szCs w:val="24"/>
        </w:rPr>
        <w:t>__________________</w:t>
      </w:r>
    </w:p>
    <w:p w:rsidR="007C793A" w:rsidRPr="00AF2C57" w:rsidRDefault="007C793A">
      <w:pPr>
        <w:rPr>
          <w:sz w:val="24"/>
          <w:szCs w:val="24"/>
        </w:rPr>
      </w:pPr>
      <w:r>
        <w:rPr>
          <w:sz w:val="24"/>
          <w:szCs w:val="24"/>
        </w:rPr>
        <w:t>Date Booked  ___________________</w:t>
      </w:r>
    </w:p>
    <w:p w:rsidR="000B27FC" w:rsidRPr="00AF2C57" w:rsidRDefault="0060150E">
      <w:pPr>
        <w:rPr>
          <w:sz w:val="24"/>
          <w:szCs w:val="24"/>
        </w:rPr>
      </w:pPr>
      <w:r w:rsidRPr="00AF2C57">
        <w:rPr>
          <w:sz w:val="24"/>
          <w:szCs w:val="24"/>
        </w:rPr>
        <w:t>Name</w:t>
      </w:r>
      <w:r w:rsidR="000B27FC" w:rsidRPr="00AF2C57">
        <w:rPr>
          <w:sz w:val="24"/>
          <w:szCs w:val="24"/>
        </w:rPr>
        <w:t xml:space="preserve"> &amp; address</w:t>
      </w:r>
      <w:r w:rsidRPr="00AF2C57">
        <w:rPr>
          <w:sz w:val="24"/>
          <w:szCs w:val="24"/>
        </w:rPr>
        <w:t xml:space="preserve"> of Bride ____________________________</w:t>
      </w:r>
      <w:r w:rsidR="000B27FC" w:rsidRPr="00AF2C57">
        <w:rPr>
          <w:sz w:val="24"/>
          <w:szCs w:val="24"/>
        </w:rPr>
        <w:t>______________________________</w:t>
      </w:r>
      <w:r w:rsidR="008C33DE" w:rsidRPr="00AF2C57">
        <w:rPr>
          <w:sz w:val="24"/>
          <w:szCs w:val="24"/>
        </w:rPr>
        <w:t>____________________</w:t>
      </w:r>
      <w:r w:rsidRPr="00AF2C57">
        <w:rPr>
          <w:sz w:val="24"/>
          <w:szCs w:val="24"/>
        </w:rPr>
        <w:t xml:space="preserve"> </w:t>
      </w:r>
    </w:p>
    <w:p w:rsidR="008C33DE" w:rsidRPr="00AF2C57" w:rsidRDefault="008C33DE">
      <w:pPr>
        <w:rPr>
          <w:sz w:val="24"/>
          <w:szCs w:val="24"/>
        </w:rPr>
      </w:pPr>
      <w:r w:rsidRPr="00AF2C57">
        <w:rPr>
          <w:sz w:val="24"/>
          <w:szCs w:val="24"/>
        </w:rPr>
        <w:t>Email &amp; Phone # ________________________________________________________________</w:t>
      </w:r>
    </w:p>
    <w:p w:rsidR="0060150E" w:rsidRPr="00AF2C57" w:rsidRDefault="0060150E">
      <w:pPr>
        <w:rPr>
          <w:sz w:val="24"/>
          <w:szCs w:val="24"/>
        </w:rPr>
      </w:pPr>
      <w:r w:rsidRPr="00AF2C57">
        <w:rPr>
          <w:sz w:val="24"/>
          <w:szCs w:val="24"/>
        </w:rPr>
        <w:t>Name</w:t>
      </w:r>
      <w:r w:rsidR="000B27FC" w:rsidRPr="00AF2C57">
        <w:rPr>
          <w:sz w:val="24"/>
          <w:szCs w:val="24"/>
        </w:rPr>
        <w:t xml:space="preserve"> &amp; address</w:t>
      </w:r>
      <w:r w:rsidRPr="00AF2C57">
        <w:rPr>
          <w:sz w:val="24"/>
          <w:szCs w:val="24"/>
        </w:rPr>
        <w:t xml:space="preserve"> of Groom _______________________</w:t>
      </w:r>
      <w:r w:rsidR="000B27FC" w:rsidRPr="00AF2C57">
        <w:rPr>
          <w:sz w:val="24"/>
          <w:szCs w:val="24"/>
        </w:rPr>
        <w:t>___________________________________</w:t>
      </w:r>
      <w:r w:rsidR="008C33DE" w:rsidRPr="00AF2C57">
        <w:rPr>
          <w:sz w:val="24"/>
          <w:szCs w:val="24"/>
        </w:rPr>
        <w:t>____________________</w:t>
      </w:r>
    </w:p>
    <w:p w:rsidR="008C33DE" w:rsidRPr="00AF2C57" w:rsidRDefault="008C33DE">
      <w:pPr>
        <w:rPr>
          <w:sz w:val="24"/>
          <w:szCs w:val="24"/>
        </w:rPr>
      </w:pPr>
      <w:r w:rsidRPr="00AF2C57">
        <w:rPr>
          <w:sz w:val="24"/>
          <w:szCs w:val="24"/>
        </w:rPr>
        <w:t>Email &amp; Phone # ________________________________________________________________</w:t>
      </w:r>
    </w:p>
    <w:p w:rsidR="0060150E" w:rsidRPr="00AF2C57" w:rsidRDefault="0060150E">
      <w:pPr>
        <w:rPr>
          <w:sz w:val="24"/>
          <w:szCs w:val="24"/>
        </w:rPr>
      </w:pPr>
      <w:r w:rsidRPr="00AF2C57">
        <w:rPr>
          <w:sz w:val="24"/>
          <w:szCs w:val="24"/>
        </w:rPr>
        <w:t xml:space="preserve">Guest Arrival Time </w:t>
      </w:r>
      <w:r w:rsidRPr="00AF2C57">
        <w:rPr>
          <w:sz w:val="24"/>
          <w:szCs w:val="24"/>
        </w:rPr>
        <w:softHyphen/>
      </w:r>
      <w:r w:rsidRPr="00AF2C57">
        <w:rPr>
          <w:sz w:val="24"/>
          <w:szCs w:val="24"/>
        </w:rPr>
        <w:softHyphen/>
        <w:t>____________________Bridal Party Arrival Time ______________________</w:t>
      </w:r>
    </w:p>
    <w:p w:rsidR="0060150E" w:rsidRPr="00AF2C57" w:rsidRDefault="000B27FC">
      <w:pPr>
        <w:rPr>
          <w:sz w:val="24"/>
          <w:szCs w:val="24"/>
        </w:rPr>
      </w:pPr>
      <w:r w:rsidRPr="00AF2C57">
        <w:rPr>
          <w:sz w:val="24"/>
          <w:szCs w:val="24"/>
        </w:rPr>
        <w:t>Number</w:t>
      </w:r>
      <w:r w:rsidR="0060150E" w:rsidRPr="00AF2C57">
        <w:rPr>
          <w:sz w:val="24"/>
          <w:szCs w:val="24"/>
        </w:rPr>
        <w:t xml:space="preserve"> of guest</w:t>
      </w:r>
      <w:r w:rsidR="004F385D">
        <w:rPr>
          <w:sz w:val="24"/>
          <w:szCs w:val="24"/>
        </w:rPr>
        <w:t>s</w:t>
      </w:r>
      <w:r w:rsidR="0060150E" w:rsidRPr="00AF2C57">
        <w:rPr>
          <w:sz w:val="24"/>
          <w:szCs w:val="24"/>
        </w:rPr>
        <w:t xml:space="preserve"> ___________</w:t>
      </w:r>
      <w:r w:rsidR="008C33DE" w:rsidRPr="00AF2C57">
        <w:rPr>
          <w:sz w:val="24"/>
          <w:szCs w:val="24"/>
        </w:rPr>
        <w:t>__________</w:t>
      </w:r>
    </w:p>
    <w:p w:rsidR="004F385D" w:rsidRDefault="007C793A" w:rsidP="007C793A">
      <w:pPr>
        <w:rPr>
          <w:sz w:val="24"/>
          <w:szCs w:val="24"/>
        </w:rPr>
      </w:pPr>
      <w:r>
        <w:rPr>
          <w:sz w:val="24"/>
          <w:szCs w:val="24"/>
        </w:rPr>
        <w:t>Dinner Service Style ___________________</w:t>
      </w:r>
    </w:p>
    <w:p w:rsidR="007C793A" w:rsidRPr="007C793A" w:rsidRDefault="007C793A" w:rsidP="007C793A">
      <w:pPr>
        <w:rPr>
          <w:sz w:val="24"/>
          <w:szCs w:val="24"/>
        </w:rPr>
      </w:pPr>
      <w:r>
        <w:rPr>
          <w:sz w:val="24"/>
          <w:szCs w:val="24"/>
        </w:rPr>
        <w:t>Date of Deposit _______________________</w:t>
      </w:r>
    </w:p>
    <w:sectPr w:rsidR="007C793A" w:rsidRPr="007C793A" w:rsidSect="00F618E8">
      <w:pgSz w:w="12240" w:h="15840"/>
      <w:pgMar w:top="630" w:right="81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C91CDE"/>
    <w:multiLevelType w:val="hybridMultilevel"/>
    <w:tmpl w:val="3BAEE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MDEyNDI3NDM1M7JQ0lEKTi0uzszPAykwrAUAM5Y1wywAAAA="/>
  </w:docVars>
  <w:rsids>
    <w:rsidRoot w:val="0060150E"/>
    <w:rsid w:val="0005166E"/>
    <w:rsid w:val="00051EC7"/>
    <w:rsid w:val="0008008A"/>
    <w:rsid w:val="000B27FC"/>
    <w:rsid w:val="000E20A5"/>
    <w:rsid w:val="001C13DD"/>
    <w:rsid w:val="004339D4"/>
    <w:rsid w:val="00436433"/>
    <w:rsid w:val="004F385D"/>
    <w:rsid w:val="005315A2"/>
    <w:rsid w:val="00570025"/>
    <w:rsid w:val="0060150E"/>
    <w:rsid w:val="006276E8"/>
    <w:rsid w:val="007C793A"/>
    <w:rsid w:val="00831C6D"/>
    <w:rsid w:val="008C33DE"/>
    <w:rsid w:val="009D60E4"/>
    <w:rsid w:val="00A36B97"/>
    <w:rsid w:val="00AD677C"/>
    <w:rsid w:val="00AF2C57"/>
    <w:rsid w:val="00DA6CDD"/>
    <w:rsid w:val="00F61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50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C33D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C33D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8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8E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50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C33D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C33D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8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8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QUI</dc:creator>
  <cp:lastModifiedBy>XPS-8500</cp:lastModifiedBy>
  <cp:revision>2</cp:revision>
  <cp:lastPrinted>2012-09-22T19:26:00Z</cp:lastPrinted>
  <dcterms:created xsi:type="dcterms:W3CDTF">2016-04-15T15:13:00Z</dcterms:created>
  <dcterms:modified xsi:type="dcterms:W3CDTF">2016-04-15T15:13:00Z</dcterms:modified>
</cp:coreProperties>
</file>